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cott Technolog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562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478 811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Dunedi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llaway Cook Alla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meron Mathew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cott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AA22034" w:rsidR="00661C78" w:rsidRDefault="004328E1">
      <w:r>
        <w:rPr>
          <w:noProof/>
        </w:rPr>
        <w:drawing>
          <wp:inline distT="0" distB="0" distL="0" distR="0" wp14:anchorId="3C474AF7" wp14:editId="6459F89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328E1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